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21535D" w:rsidRPr="00957BDC" w:rsidRDefault="009D3D29" w:rsidP="0021535D">
      <w:pPr>
        <w:spacing w:after="0" w:line="360" w:lineRule="auto"/>
        <w:outlineLvl w:val="1"/>
        <w:rPr>
          <w:rFonts w:ascii="Segoe UI" w:eastAsia="Times New Roman" w:hAnsi="Segoe UI" w:cs="Segoe UI"/>
          <w:b/>
          <w:bCs/>
          <w:color w:val="050E17"/>
          <w:sz w:val="32"/>
          <w:szCs w:val="32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>Building a Simple ETL Pipeline</w:t>
      </w: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Description</w:t>
      </w:r>
    </w:p>
    <w:p w:rsidR="009D3D29" w:rsidRPr="00583A5F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 xml:space="preserve">In this project, students will learn how to build a simple ETL (Extract, Transform, </w:t>
      </w:r>
      <w:proofErr w:type="gramStart"/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Load</w:t>
      </w:r>
      <w:proofErr w:type="gramEnd"/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) pipeline using Python and Apache Airflow. The pipeline will extract data from a CSV file, transform it using Pandas, and load it into a SQLite database. This project will give students a hands-on experience of data integration techniques, including ETL, data transformation, and mapping.</w:t>
      </w: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ools and Technologies Required:</w:t>
      </w:r>
    </w:p>
    <w:p w:rsidR="009D3D29" w:rsidRPr="00583A5F" w:rsidRDefault="009D3D29" w:rsidP="009D3D29">
      <w:pPr>
        <w:numPr>
          <w:ilvl w:val="0"/>
          <w:numId w:val="3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Python (3.6 or higher)</w:t>
      </w:r>
    </w:p>
    <w:p w:rsidR="009D3D29" w:rsidRPr="00583A5F" w:rsidRDefault="009D3D29" w:rsidP="009D3D29">
      <w:pPr>
        <w:numPr>
          <w:ilvl w:val="0"/>
          <w:numId w:val="3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Pandas</w:t>
      </w:r>
    </w:p>
    <w:p w:rsidR="009D3D29" w:rsidRPr="00583A5F" w:rsidRDefault="009D3D29" w:rsidP="009D3D29">
      <w:pPr>
        <w:numPr>
          <w:ilvl w:val="0"/>
          <w:numId w:val="3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SQLite</w:t>
      </w:r>
    </w:p>
    <w:p w:rsidR="009D3D29" w:rsidRDefault="009D3D29" w:rsidP="009D3D29">
      <w:pPr>
        <w:numPr>
          <w:ilvl w:val="0"/>
          <w:numId w:val="30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Apache Airflow</w:t>
      </w: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Pr="00583A5F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Project Steps: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Setup the environment by installing the required tools and technologies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Create a sample CSV file with some dummy data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Create a SQLite database and a table to store the extracted data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Write a Python script that reads the CSV file using Pandas, applies some data transformation and mapping, and inserts the transformed data into the SQLite database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Test the Python script to make sure it works correctly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Create an Airflow DAG (Directed Acyclic Graph) that schedules and runs the Python script.</w:t>
      </w:r>
    </w:p>
    <w:p w:rsidR="009D3D29" w:rsidRPr="00583A5F" w:rsidRDefault="009D3D29" w:rsidP="009D3D29">
      <w:pPr>
        <w:numPr>
          <w:ilvl w:val="0"/>
          <w:numId w:val="31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Test the Airflow DAG to make sure it runs correctly and loads the data into the SQLite database.</w:t>
      </w: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Deliverables:</w:t>
      </w:r>
    </w:p>
    <w:p w:rsidR="009D3D29" w:rsidRPr="00583A5F" w:rsidRDefault="009D3D29" w:rsidP="009D3D29">
      <w:pPr>
        <w:numPr>
          <w:ilvl w:val="0"/>
          <w:numId w:val="32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Python script that performs the ETL pipeline.</w:t>
      </w:r>
    </w:p>
    <w:p w:rsidR="009D3D29" w:rsidRPr="00583A5F" w:rsidRDefault="009D3D29" w:rsidP="009D3D29">
      <w:pPr>
        <w:numPr>
          <w:ilvl w:val="0"/>
          <w:numId w:val="32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SQLite database file with the extracted and transformed data.</w:t>
      </w:r>
    </w:p>
    <w:p w:rsidR="009D3D29" w:rsidRPr="00583A5F" w:rsidRDefault="009D3D29" w:rsidP="009D3D29">
      <w:pPr>
        <w:numPr>
          <w:ilvl w:val="0"/>
          <w:numId w:val="32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Airflow DAG that schedules and runs the Python script.</w:t>
      </w:r>
    </w:p>
    <w:p w:rsidR="009D3D29" w:rsidRPr="00583A5F" w:rsidRDefault="009D3D29" w:rsidP="009D3D29">
      <w:pPr>
        <w:numPr>
          <w:ilvl w:val="0"/>
          <w:numId w:val="32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Project report documenting the project steps, challenges faced, and best practices learned.</w:t>
      </w: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Assessment:</w:t>
      </w:r>
    </w:p>
    <w:p w:rsidR="009D3D29" w:rsidRPr="00583A5F" w:rsidRDefault="009D3D29" w:rsidP="009D3D29">
      <w:pPr>
        <w:numPr>
          <w:ilvl w:val="0"/>
          <w:numId w:val="33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 xml:space="preserve">The correctness of the </w:t>
      </w:r>
      <w:bookmarkStart w:id="0" w:name="_GoBack"/>
      <w:bookmarkEnd w:id="0"/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Python script and the SQLite database.</w:t>
      </w:r>
    </w:p>
    <w:p w:rsidR="009D3D29" w:rsidRPr="00583A5F" w:rsidRDefault="009D3D29" w:rsidP="009D3D29">
      <w:pPr>
        <w:numPr>
          <w:ilvl w:val="0"/>
          <w:numId w:val="33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The functionality of the Airflow DAG.</w:t>
      </w:r>
    </w:p>
    <w:p w:rsidR="009D3D29" w:rsidRPr="00583A5F" w:rsidRDefault="009D3D29" w:rsidP="009D3D29">
      <w:pPr>
        <w:numPr>
          <w:ilvl w:val="0"/>
          <w:numId w:val="33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583A5F">
        <w:rPr>
          <w:rFonts w:ascii="Segoe UI" w:eastAsia="Times New Roman" w:hAnsi="Segoe UI" w:cs="Segoe UI"/>
          <w:color w:val="050E17"/>
          <w:sz w:val="27"/>
          <w:szCs w:val="27"/>
        </w:rPr>
        <w:t>The quality of the project report.</w:t>
      </w:r>
    </w:p>
    <w:p w:rsidR="009D3D29" w:rsidRPr="00583A5F" w:rsidRDefault="009D3D29" w:rsidP="009D3D29">
      <w:pPr>
        <w:spacing w:line="360" w:lineRule="auto"/>
      </w:pPr>
    </w:p>
    <w:p w:rsidR="009D30F8" w:rsidRPr="00A733F0" w:rsidRDefault="009D30F8" w:rsidP="009D3D29">
      <w:pPr>
        <w:spacing w:after="0" w:line="360" w:lineRule="auto"/>
        <w:outlineLvl w:val="2"/>
        <w:rPr>
          <w:rFonts w:ascii="Segoe UI" w:hAnsi="Segoe UI" w:cs="Segoe UI"/>
          <w:sz w:val="28"/>
          <w:szCs w:val="28"/>
        </w:rPr>
      </w:pPr>
    </w:p>
    <w:sectPr w:rsidR="009D30F8" w:rsidRPr="00A73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10897"/>
    <w:multiLevelType w:val="multilevel"/>
    <w:tmpl w:val="83B2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CC4BB1"/>
    <w:multiLevelType w:val="multilevel"/>
    <w:tmpl w:val="270C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D6709B9"/>
    <w:multiLevelType w:val="hybridMultilevel"/>
    <w:tmpl w:val="5BA400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E1476D"/>
    <w:multiLevelType w:val="multilevel"/>
    <w:tmpl w:val="CC2E8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5A6C33"/>
    <w:multiLevelType w:val="multilevel"/>
    <w:tmpl w:val="7B1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BA430D"/>
    <w:multiLevelType w:val="multilevel"/>
    <w:tmpl w:val="26923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AF73E6"/>
    <w:multiLevelType w:val="hybridMultilevel"/>
    <w:tmpl w:val="154C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50CCC"/>
    <w:multiLevelType w:val="hybridMultilevel"/>
    <w:tmpl w:val="5872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45361"/>
    <w:multiLevelType w:val="multilevel"/>
    <w:tmpl w:val="FD1A6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F52515"/>
    <w:multiLevelType w:val="multilevel"/>
    <w:tmpl w:val="7C207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083C25"/>
    <w:multiLevelType w:val="multilevel"/>
    <w:tmpl w:val="36E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AC7D06"/>
    <w:multiLevelType w:val="multilevel"/>
    <w:tmpl w:val="3A7C1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18083D"/>
    <w:multiLevelType w:val="multilevel"/>
    <w:tmpl w:val="7EDA1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8928EA"/>
    <w:multiLevelType w:val="hybridMultilevel"/>
    <w:tmpl w:val="8FEE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24D96"/>
    <w:multiLevelType w:val="multilevel"/>
    <w:tmpl w:val="78189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6458A7"/>
    <w:multiLevelType w:val="multilevel"/>
    <w:tmpl w:val="7B48E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582893"/>
    <w:multiLevelType w:val="multilevel"/>
    <w:tmpl w:val="7AD84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D7766F0"/>
    <w:multiLevelType w:val="multilevel"/>
    <w:tmpl w:val="8546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5C1251"/>
    <w:multiLevelType w:val="multilevel"/>
    <w:tmpl w:val="A58EC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111D8D"/>
    <w:multiLevelType w:val="multilevel"/>
    <w:tmpl w:val="AEB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C2E7AF7"/>
    <w:multiLevelType w:val="multilevel"/>
    <w:tmpl w:val="50D4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F7644E4"/>
    <w:multiLevelType w:val="hybridMultilevel"/>
    <w:tmpl w:val="20F81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6044E3"/>
    <w:multiLevelType w:val="multilevel"/>
    <w:tmpl w:val="0F16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BC8055B"/>
    <w:multiLevelType w:val="multilevel"/>
    <w:tmpl w:val="375A0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1"/>
  </w:num>
  <w:num w:numId="5">
    <w:abstractNumId w:val="5"/>
  </w:num>
  <w:num w:numId="6">
    <w:abstractNumId w:val="28"/>
  </w:num>
  <w:num w:numId="7">
    <w:abstractNumId w:val="4"/>
  </w:num>
  <w:num w:numId="8">
    <w:abstractNumId w:val="27"/>
  </w:num>
  <w:num w:numId="9">
    <w:abstractNumId w:val="13"/>
  </w:num>
  <w:num w:numId="10">
    <w:abstractNumId w:val="16"/>
  </w:num>
  <w:num w:numId="11">
    <w:abstractNumId w:val="17"/>
  </w:num>
  <w:num w:numId="12">
    <w:abstractNumId w:val="26"/>
  </w:num>
  <w:num w:numId="13">
    <w:abstractNumId w:val="32"/>
  </w:num>
  <w:num w:numId="14">
    <w:abstractNumId w:val="3"/>
  </w:num>
  <w:num w:numId="15">
    <w:abstractNumId w:val="10"/>
  </w:num>
  <w:num w:numId="16">
    <w:abstractNumId w:val="15"/>
  </w:num>
  <w:num w:numId="17">
    <w:abstractNumId w:val="23"/>
  </w:num>
  <w:num w:numId="18">
    <w:abstractNumId w:val="9"/>
  </w:num>
  <w:num w:numId="19">
    <w:abstractNumId w:val="11"/>
  </w:num>
  <w:num w:numId="20">
    <w:abstractNumId w:val="21"/>
  </w:num>
  <w:num w:numId="21">
    <w:abstractNumId w:val="14"/>
  </w:num>
  <w:num w:numId="22">
    <w:abstractNumId w:val="12"/>
  </w:num>
  <w:num w:numId="23">
    <w:abstractNumId w:val="8"/>
  </w:num>
  <w:num w:numId="24">
    <w:abstractNumId w:val="30"/>
  </w:num>
  <w:num w:numId="25">
    <w:abstractNumId w:val="20"/>
  </w:num>
  <w:num w:numId="26">
    <w:abstractNumId w:val="29"/>
  </w:num>
  <w:num w:numId="27">
    <w:abstractNumId w:val="18"/>
  </w:num>
  <w:num w:numId="28">
    <w:abstractNumId w:val="6"/>
  </w:num>
  <w:num w:numId="29">
    <w:abstractNumId w:val="31"/>
  </w:num>
  <w:num w:numId="30">
    <w:abstractNumId w:val="25"/>
  </w:num>
  <w:num w:numId="31">
    <w:abstractNumId w:val="24"/>
  </w:num>
  <w:num w:numId="32">
    <w:abstractNumId w:val="19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rwUAS6kslywAAAA="/>
  </w:docVars>
  <w:rsids>
    <w:rsidRoot w:val="00A70840"/>
    <w:rsid w:val="001D0012"/>
    <w:rsid w:val="0021535D"/>
    <w:rsid w:val="009D30F8"/>
    <w:rsid w:val="009D3D29"/>
    <w:rsid w:val="00A45260"/>
    <w:rsid w:val="00A70840"/>
    <w:rsid w:val="00A733F0"/>
    <w:rsid w:val="00E523D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5F954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33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733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3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3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733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3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8</cp:revision>
  <dcterms:created xsi:type="dcterms:W3CDTF">2023-05-16T04:42:00Z</dcterms:created>
  <dcterms:modified xsi:type="dcterms:W3CDTF">2023-06-11T04:50:00Z</dcterms:modified>
</cp:coreProperties>
</file>